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74C52BB9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4B2B46E0" w14:textId="79F93617" w:rsidR="007D4757" w:rsidRPr="007D4757" w:rsidRDefault="007D4757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D4757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SELECT </w:t>
      </w:r>
      <w:r w:rsidR="00FD0BD1">
        <w:rPr>
          <w:b w:val="0"/>
          <w:bCs w:val="0"/>
          <w:color w:val="444444"/>
          <w:spacing w:val="3"/>
        </w:rPr>
        <w:t>LEFT</w:t>
      </w:r>
      <w:r>
        <w:rPr>
          <w:b w:val="0"/>
          <w:bCs w:val="0"/>
          <w:color w:val="444444"/>
          <w:spacing w:val="3"/>
        </w:rPr>
        <w:t xml:space="preserve">(FIRST_NAME,3) </w:t>
      </w:r>
      <w:r w:rsidR="00FD0BD1">
        <w:rPr>
          <w:b w:val="0"/>
          <w:bCs w:val="0"/>
          <w:color w:val="444444"/>
          <w:spacing w:val="3"/>
        </w:rPr>
        <w:t>AS</w:t>
      </w:r>
      <w:r>
        <w:rPr>
          <w:b w:val="0"/>
          <w:bCs w:val="0"/>
          <w:color w:val="444444"/>
          <w:spacing w:val="3"/>
        </w:rPr>
        <w:t xml:space="preserve"> FIRST_THREE FROM </w:t>
      </w:r>
      <w:r w:rsidR="00FD0BD1">
        <w:rPr>
          <w:b w:val="0"/>
          <w:bCs w:val="0"/>
          <w:color w:val="444444"/>
          <w:spacing w:val="3"/>
        </w:rPr>
        <w:t>Worker</w:t>
      </w:r>
    </w:p>
    <w:p w14:paraId="5ADC4A17" w14:textId="689CFD99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69B9D07D" w14:textId="1A127096" w:rsidR="00FD0BD1" w:rsidRPr="00FD0BD1" w:rsidRDefault="00FD0BD1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D4757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 w:rsidR="00E06AF2" w:rsidRPr="00E06AF2">
        <w:rPr>
          <w:b w:val="0"/>
          <w:bCs w:val="0"/>
          <w:color w:val="3B3838" w:themeColor="background2" w:themeShade="40"/>
        </w:rPr>
        <w:t>SELECT CHARINDEX('a','Amitabh') AS CHAR_INDEX</w:t>
      </w:r>
      <w:r w:rsidRPr="00E06AF2">
        <w:rPr>
          <w:b w:val="0"/>
          <w:bCs w:val="0"/>
          <w:color w:val="3B3838" w:themeColor="background2" w:themeShade="40"/>
          <w:spacing w:val="3"/>
        </w:rPr>
        <w:t xml:space="preserve"> </w:t>
      </w:r>
    </w:p>
    <w:p w14:paraId="0C1A75CD" w14:textId="2566673B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64930126" w14:textId="26F13613" w:rsidR="00E06AF2" w:rsidRPr="00E06AF2" w:rsidRDefault="00E06AF2" w:rsidP="0055685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06AF2">
        <w:rPr>
          <w:color w:val="444444"/>
          <w:spacing w:val="3"/>
        </w:rPr>
        <w:t>Ans:</w:t>
      </w:r>
      <w:r>
        <w:rPr>
          <w:b w:val="0"/>
          <w:bCs w:val="0"/>
          <w:color w:val="444444"/>
          <w:spacing w:val="3"/>
        </w:rPr>
        <w:t xml:space="preserve"> SELECT </w:t>
      </w:r>
      <w:r w:rsidR="006A4595">
        <w:rPr>
          <w:b w:val="0"/>
          <w:bCs w:val="0"/>
          <w:color w:val="444444"/>
          <w:spacing w:val="3"/>
        </w:rPr>
        <w:t>EMPLOYEE_NAME, DEPARTMENT, MAX(SALARY) FROM Worker                            GROUP BY DEPARTMENT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556854"/>
    <w:rsid w:val="006A4595"/>
    <w:rsid w:val="007D4757"/>
    <w:rsid w:val="00B70223"/>
    <w:rsid w:val="00E06AF2"/>
    <w:rsid w:val="00F924A6"/>
    <w:rsid w:val="00FD0BD1"/>
    <w:rsid w:val="00FE5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UMAR ATIK</cp:lastModifiedBy>
  <cp:revision>5</cp:revision>
  <dcterms:created xsi:type="dcterms:W3CDTF">2021-03-26T13:45:00Z</dcterms:created>
  <dcterms:modified xsi:type="dcterms:W3CDTF">2022-01-11T14:10:00Z</dcterms:modified>
</cp:coreProperties>
</file>